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r w:rsidRPr="00F46B10">
        <w:rPr>
          <w:b/>
          <w:bCs/>
          <w:sz w:val="36"/>
          <w:szCs w:val="36"/>
        </w:rPr>
        <w:t>COMMERCIAL LEASE APPLICATION</w:t>
      </w:r>
    </w:p>
    <w:p w14:paraId="5DF527F4" w14:textId="057477D0" w:rsidR="00F92F02" w:rsidRPr="00F92F02" w:rsidRDefault="00F92F02" w:rsidP="00F92F02">
      <w:pPr>
        <w:rPr>
          <w:b/>
          <w:bCs/>
        </w:rPr>
      </w:pPr>
      <w:bookmarkStart w:id="0" w:name="_GoBack"/>
      <w:bookmarkEnd w:id="0"/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23FDF0" w14:textId="77777777" w:rsidR="00AC4F8E" w:rsidRDefault="00AC4F8E" w:rsidP="00CB37D9">
      <w:pPr>
        <w:spacing w:after="0" w:line="240" w:lineRule="auto"/>
      </w:pPr>
      <w:r>
        <w:separator/>
      </w:r>
    </w:p>
  </w:endnote>
  <w:endnote w:type="continuationSeparator" w:id="0">
    <w:p w14:paraId="465DD0DE" w14:textId="77777777" w:rsidR="00AC4F8E" w:rsidRDefault="00AC4F8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4038E0" w14:textId="77777777" w:rsidR="00AC4F8E" w:rsidRDefault="00AC4F8E" w:rsidP="00CB37D9">
      <w:pPr>
        <w:spacing w:after="0" w:line="240" w:lineRule="auto"/>
      </w:pPr>
      <w:r>
        <w:separator/>
      </w:r>
    </w:p>
  </w:footnote>
  <w:footnote w:type="continuationSeparator" w:id="0">
    <w:p w14:paraId="379E28ED" w14:textId="77777777" w:rsidR="00AC4F8E" w:rsidRDefault="00AC4F8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3C5758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32B0"/>
    <w:rsid w:val="00A56F25"/>
    <w:rsid w:val="00A85B7B"/>
    <w:rsid w:val="00A93BD0"/>
    <w:rsid w:val="00AC4F8E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97</Words>
  <Characters>454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Alexander Graham</cp:lastModifiedBy>
  <cp:revision>3</cp:revision>
  <dcterms:created xsi:type="dcterms:W3CDTF">2020-06-28T13:29:00Z</dcterms:created>
  <dcterms:modified xsi:type="dcterms:W3CDTF">2020-06-28T13:29:00Z</dcterms:modified>
</cp:coreProperties>
</file>